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Singapore</w:t>
      </w:r>
    </w:p>
    <w:bookmarkStart w:id="20" w:name="X52713551f1d8878220312a63067b38c8dd0a5c0"/>
    <w:p>
      <w:pPr>
        <w:pStyle w:val="Heading1"/>
      </w:pPr>
      <w:r>
        <w:t xml:space="preserve">Personal Statement: Pursuing Excellence as an Orthodontist in Singapore</w:t>
      </w:r>
    </w:p>
    <w:p>
      <w:pPr>
        <w:pStyle w:val="FirstParagraph"/>
      </w:pPr>
      <w:r>
        <w:t xml:space="preserve">From the moment I first observed the transformative power of orthodontic treatment during my undergraduate clinical rotations, I knew my life's purpose lay in this specialized field. My journey to become a dedicated Orthodontist has been meticulously shaped by an unwavering commitment to excellence, cultural sensitivity, and patient-centered care – values deeply aligned with the dynamic healthcare landscape of Singapore. This Personal Statement outlines my professional trajectory, core competencies, and profound dedication to contributing meaningfully to orthodontic services within the vibrant context of Singapore.</w:t>
      </w:r>
    </w:p>
    <w:p>
      <w:pPr>
        <w:pStyle w:val="BodyText"/>
      </w:pPr>
      <w:r>
        <w:t xml:space="preserve">My academic foundation was built at [University Name], where I graduated with honors in Dentistry (BDS), consistently ranking among the top 5% of my cohort. Recognizing that orthodontics requires not just technical mastery but a deep understanding of facial aesthetics, growth patterns, and long-term oral health outcomes, I pursued an advanced Master of Science in Orthodontics at [Specialized Institution], completing rigorous coursework and clinical rotations focused on contemporary techniques such as clear aligner therapy (Invisalign), lingual orthodontics, and interdisciplinary treatment planning. This specialization was not merely an academic pursuit; it was a deliberate step towards addressing the specific needs of Singapore's diverse population, where cosmetic concerns are increasingly prioritized alongside functional correction.</w:t>
      </w:r>
    </w:p>
    <w:p>
      <w:pPr>
        <w:pStyle w:val="BodyText"/>
      </w:pPr>
      <w:r>
        <w:t xml:space="preserve">My clinical experience in Singapore has been pivotal in shaping my philosophy. During my mandatory dental internship at the National Dental Centre Singapore (NDCS), I worked closely with patients from varied ethnic and socio-economic backgrounds – Chinese, Malay, Indian, and Eurasian communities. This immersion taught me that effective orthodontic care transcends technical skill; it demands profound cultural competence. For instance, understanding that some families place significant value on the aesthetic subtlety of clear aligners over traditional braces for their adolescents was crucial in building trust and ensuring treatment adherence. I also gained valuable exposure to Singapore's unique healthcare ecosystem, learning the intricacies of navigating referrals within SingHealth institutions and adhering to the stringent guidelines set by the Ministry of Health (MOH) for dental practice. Witnessing firsthand the high demand for orthodontic services among Singaporean youth, particularly in preparing them for academic and professional success through improved confidence and oral health, solidified my resolve to serve this community.</w:t>
      </w:r>
    </w:p>
    <w:p>
      <w:pPr>
        <w:pStyle w:val="BodyText"/>
      </w:pPr>
      <w:r>
        <w:t xml:space="preserve">My time at NDCS further exposed me to the complexities of treating patients with special needs. Collaborating with speech therapists, pediatricians, and psychologists within the Singapore healthcare framework taught me that orthodontics is rarely an isolated discipline. It's a cornerstone of holistic patient care, especially critical in a society where early intervention for conditions like crossbites or severe malocclusions can prevent future complications impacting speech development and psychological well-being. This experience ingrained in me the importance of seamless communication across healthcare teams – a vital skill within Singapore's integrated health system.</w:t>
      </w:r>
    </w:p>
    <w:p>
      <w:pPr>
        <w:pStyle w:val="BodyText"/>
      </w:pPr>
      <w:r>
        <w:t xml:space="preserve">As an Orthodontist, I am passionate about leveraging technology to enhance patient outcomes in Singapore. I actively stay updated on advancements like AI-assisted treatment planning and digital impression systems, recognizing their potential to improve accuracy and efficiency within our busy clinics. However, I firmly believe technology must always serve the patient, not the other way around. In Singapore's fast-paced environment, where patients often seek convenient yet high-quality care, I prioritize clear communication – explaining complex treatment plans in simple terms across different languages (English, Mandarin, Malay) and utilizing visual aids to ensure understanding. My goal is to make orthodontic treatment accessible and less intimidating for the young people of Singapore, fostering a positive experience that encourages long-term oral health maintenance.</w:t>
      </w:r>
    </w:p>
    <w:p>
      <w:pPr>
        <w:pStyle w:val="BodyText"/>
      </w:pPr>
      <w:r>
        <w:t xml:space="preserve">Why Singapore? The answer lies in its unparalleled commitment to healthcare excellence and its unique demographic tapestry. Singapore's population is one of the most diverse globally, yet it consistently ranks among the world's leaders in public health outcomes. This environment demands an Orthodontist who is not only technically proficient but also culturally astute and adaptable – qualities I have cultivated through direct experience within Singaporean healthcare settings. I am eager to contribute to initiatives like the National Health Promotion Board (NHPB)’s oral health awareness campaigns, targeting school children in our local communities. Furthermore, I am keenly interested in exploring how orthodontic services can be further integrated into primary healthcare pathways across Singapore, ensuring early detection and intervention for malocclusion is accessible to all citizens.</w:t>
      </w:r>
    </w:p>
    <w:p>
      <w:pPr>
        <w:pStyle w:val="BodyText"/>
      </w:pPr>
      <w:r>
        <w:t xml:space="preserve">My vision as an Orthodontist in Singapore extends beyond straightening teeth. I aim to empower individuals – particularly the next generation of Singaporeans – by enhancing their confidence through beautiful, healthy smiles. I aspire to work within a leading institution like NDCS or a forward-thinking private practice that shares my dedication to innovation, compassion, and serving Singapore's community with integrity. I understand that delivering exceptional orthodontic care in Singapore requires navigating regulatory frameworks like MOH standards with precision while maintaining the highest ethical principles. My experience has equipped me not only to meet these challenges but to actively seek solutions that improve patient access and satisfaction.</w:t>
      </w:r>
    </w:p>
    <w:p>
      <w:pPr>
        <w:pStyle w:val="BodyText"/>
      </w:pPr>
      <w:r>
        <w:t xml:space="preserve">In conclusion, my academic rigor, hands-on clinical experience within Singapore's premier healthcare institutions, deep respect for its cultural diversity, and unwavering commitment to patient-centered care form the bedrock of my application. I am not merely seeking a position; I am ready to dedicate my skills and passion as an Orthodontist to the health and well-being of Singaporeans. I am excited by the prospect of contributing to Singapore's reputation for world-class healthcare, where every straight smile represents a step towards greater confidence, better oral health, and ultimately, a healthier nation. This is the future I am eager to help build right here in Singapore.</w:t>
      </w:r>
    </w:p>
    <w:p>
      <w:pPr>
        <w:pStyle w:val="BodyText"/>
      </w:pPr>
      <w:r>
        <w:t xml:space="preserve">Thank you for considering my application. I welcome the opportunity to discuss how my expertise aligns with the needs of your orthodontic practice and contributes positively to healthcare delivery in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Singapore</dc:title>
  <dc:creator/>
  <cp:keywords/>
  <dcterms:created xsi:type="dcterms:W3CDTF">2026-07-21T02:28:29Z</dcterms:created>
  <dcterms:modified xsi:type="dcterms:W3CDTF">2026-07-21T02:28:29Z</dcterms:modified>
</cp:coreProperties>
</file>

<file path=docProps/custom.xml><?xml version="1.0" encoding="utf-8"?>
<Properties xmlns="http://schemas.openxmlformats.org/officeDocument/2006/custom-properties" xmlns:vt="http://schemas.openxmlformats.org/officeDocument/2006/docPropsVTypes"/>
</file>